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0425AD" w14:textId="77777777" w:rsidR="0011049F" w:rsidRPr="00B16049" w:rsidRDefault="0011049F" w:rsidP="00200E79">
      <w:pPr>
        <w:spacing w:after="0"/>
        <w:jc w:val="center"/>
        <w:rPr>
          <w:b/>
          <w:sz w:val="32"/>
          <w:szCs w:val="32"/>
        </w:rPr>
      </w:pPr>
      <w:r w:rsidRPr="00B16049">
        <w:rPr>
          <w:b/>
          <w:sz w:val="32"/>
          <w:szCs w:val="32"/>
        </w:rPr>
        <w:t>WAHIDA SRIZANI</w:t>
      </w:r>
    </w:p>
    <w:p w14:paraId="4326307E" w14:textId="77777777" w:rsidR="00DE367E" w:rsidRPr="00B16049" w:rsidRDefault="0011049F" w:rsidP="00FD47A3">
      <w:pPr>
        <w:pBdr>
          <w:bottom w:val="single" w:sz="4" w:space="1" w:color="auto"/>
        </w:pBdr>
        <w:jc w:val="center"/>
      </w:pPr>
      <w:r w:rsidRPr="00B16049">
        <w:t>+1</w:t>
      </w:r>
      <w:r w:rsidR="0078171C" w:rsidRPr="00B16049">
        <w:t xml:space="preserve"> (</w:t>
      </w:r>
      <w:r w:rsidRPr="00B16049">
        <w:t>908</w:t>
      </w:r>
      <w:r w:rsidR="0078171C" w:rsidRPr="00B16049">
        <w:t xml:space="preserve">) </w:t>
      </w:r>
      <w:r w:rsidRPr="00B16049">
        <w:t xml:space="preserve">583-3824 </w:t>
      </w:r>
      <w:r w:rsidR="00200E79">
        <w:t xml:space="preserve">| </w:t>
      </w:r>
      <w:hyperlink r:id="rId9" w:history="1">
        <w:r w:rsidRPr="00B16049">
          <w:rPr>
            <w:rStyle w:val="Hyperlink"/>
            <w:color w:val="auto"/>
          </w:rPr>
          <w:t>WahidaSrizani@my.unt.edu</w:t>
        </w:r>
      </w:hyperlink>
      <w:r w:rsidR="00200E79">
        <w:t xml:space="preserve"> | </w:t>
      </w:r>
      <w:r w:rsidR="00DE367E" w:rsidRPr="00B16049">
        <w:t>Plano, TX</w:t>
      </w:r>
    </w:p>
    <w:p w14:paraId="2B1F3907" w14:textId="77777777" w:rsidR="006167A2" w:rsidRPr="00B16049" w:rsidRDefault="00AE50FA" w:rsidP="0027092F">
      <w:pPr>
        <w:spacing w:after="0"/>
        <w:rPr>
          <w:b/>
          <w:u w:val="single"/>
        </w:rPr>
      </w:pPr>
      <w:r>
        <w:rPr>
          <w:b/>
          <w:u w:val="single"/>
        </w:rPr>
        <w:t>SKILLS</w:t>
      </w:r>
    </w:p>
    <w:p w14:paraId="67DB808E" w14:textId="77777777" w:rsidR="006167A2" w:rsidRPr="00B16049" w:rsidRDefault="006167A2" w:rsidP="00FE12C3">
      <w:pPr>
        <w:pStyle w:val="ListParagraph"/>
        <w:numPr>
          <w:ilvl w:val="0"/>
          <w:numId w:val="1"/>
        </w:numPr>
        <w:ind w:left="360"/>
        <w:jc w:val="both"/>
      </w:pPr>
      <w:r w:rsidRPr="00B16049">
        <w:t>Data Modelling, Visualization and Management</w:t>
      </w:r>
      <w:r w:rsidR="00CB1597">
        <w:t xml:space="preserve"> </w:t>
      </w:r>
    </w:p>
    <w:p w14:paraId="6ADFBE92" w14:textId="108FE54F" w:rsidR="00AE50FA" w:rsidRDefault="000268DA" w:rsidP="00FE12C3">
      <w:pPr>
        <w:pStyle w:val="ListParagraph"/>
        <w:numPr>
          <w:ilvl w:val="0"/>
          <w:numId w:val="1"/>
        </w:numPr>
        <w:ind w:left="360"/>
        <w:jc w:val="both"/>
      </w:pPr>
      <w:r w:rsidRPr="000268DA">
        <w:rPr>
          <w:i/>
          <w:u w:val="single"/>
        </w:rPr>
        <w:t>Software &amp; Tools</w:t>
      </w:r>
      <w:r w:rsidRPr="000268DA">
        <w:rPr>
          <w:i/>
        </w:rPr>
        <w:t>:</w:t>
      </w:r>
      <w:r>
        <w:t xml:space="preserve"> </w:t>
      </w:r>
      <w:r w:rsidR="00FE12C3">
        <w:t xml:space="preserve">Tableau, </w:t>
      </w:r>
      <w:r w:rsidR="006167A2" w:rsidRPr="00B16049">
        <w:t xml:space="preserve">SQL, </w:t>
      </w:r>
      <w:r w:rsidR="0058190E">
        <w:t xml:space="preserve">MySQL, </w:t>
      </w:r>
      <w:r w:rsidR="006167A2" w:rsidRPr="00B16049">
        <w:t>MySQL Workbench, MS</w:t>
      </w:r>
      <w:r w:rsidR="0058190E">
        <w:t xml:space="preserve"> </w:t>
      </w:r>
      <w:r w:rsidR="006167A2" w:rsidRPr="00B16049">
        <w:t>SQL</w:t>
      </w:r>
      <w:r w:rsidR="0058190E">
        <w:t xml:space="preserve"> Server</w:t>
      </w:r>
      <w:r w:rsidR="006167A2" w:rsidRPr="00B16049">
        <w:t>, Oracle</w:t>
      </w:r>
      <w:r w:rsidR="0058190E">
        <w:t xml:space="preserve"> </w:t>
      </w:r>
      <w:r w:rsidR="006167A2" w:rsidRPr="00B16049">
        <w:t>DB</w:t>
      </w:r>
      <w:r w:rsidR="001C531E">
        <w:t>, SAP Business Objects</w:t>
      </w:r>
      <w:r w:rsidR="00741728">
        <w:t xml:space="preserve">, </w:t>
      </w:r>
      <w:r w:rsidR="000608F8">
        <w:t>QuickBooks</w:t>
      </w:r>
      <w:r w:rsidR="00FE12C3">
        <w:t xml:space="preserve">, </w:t>
      </w:r>
      <w:r w:rsidR="00FE12C3" w:rsidRPr="00B16049">
        <w:t>M</w:t>
      </w:r>
      <w:r w:rsidR="00FE12C3">
        <w:t xml:space="preserve">S </w:t>
      </w:r>
      <w:r w:rsidR="001379CB">
        <w:t>Office</w:t>
      </w:r>
      <w:r w:rsidR="00D93026">
        <w:t>, Office 365</w:t>
      </w:r>
      <w:r w:rsidR="00F401B7">
        <w:t>, Spreadsheet</w:t>
      </w:r>
    </w:p>
    <w:p w14:paraId="249ED1F7" w14:textId="77777777" w:rsidR="00141896" w:rsidRPr="00B16049" w:rsidRDefault="00141896" w:rsidP="00AE50FA">
      <w:pPr>
        <w:pStyle w:val="ListParagraph"/>
        <w:numPr>
          <w:ilvl w:val="0"/>
          <w:numId w:val="1"/>
        </w:numPr>
        <w:ind w:left="360"/>
        <w:jc w:val="both"/>
      </w:pPr>
      <w:r w:rsidRPr="001E1B1B">
        <w:rPr>
          <w:i/>
          <w:u w:val="single"/>
        </w:rPr>
        <w:t>Administrative Skills</w:t>
      </w:r>
      <w:r w:rsidRPr="00522920">
        <w:rPr>
          <w:i/>
        </w:rPr>
        <w:t>:</w:t>
      </w:r>
      <w:r>
        <w:t xml:space="preserve"> </w:t>
      </w:r>
      <w:r w:rsidRPr="00B16049">
        <w:t>O</w:t>
      </w:r>
      <w:r>
        <w:t>ffi</w:t>
      </w:r>
      <w:r w:rsidRPr="00B16049">
        <w:t>ce Administration, Attention to Detail, Time management</w:t>
      </w:r>
    </w:p>
    <w:p w14:paraId="7BE9ABFF" w14:textId="77777777" w:rsidR="00141896" w:rsidRDefault="00141896" w:rsidP="00141896">
      <w:pPr>
        <w:pStyle w:val="ListParagraph"/>
        <w:numPr>
          <w:ilvl w:val="0"/>
          <w:numId w:val="2"/>
        </w:numPr>
        <w:ind w:left="360"/>
        <w:jc w:val="both"/>
      </w:pPr>
      <w:r w:rsidRPr="001E1B1B">
        <w:rPr>
          <w:i/>
          <w:u w:val="single"/>
        </w:rPr>
        <w:t>Communication Skills</w:t>
      </w:r>
      <w:r w:rsidRPr="001E1B1B">
        <w:rPr>
          <w:i/>
        </w:rPr>
        <w:t xml:space="preserve">: </w:t>
      </w:r>
      <w:r w:rsidRPr="00B16049">
        <w:t>Customer Service, Public Speaking, Client Relations</w:t>
      </w:r>
    </w:p>
    <w:p w14:paraId="4E78497A" w14:textId="77777777" w:rsidR="00141896" w:rsidRPr="00B16049" w:rsidRDefault="00522920" w:rsidP="00141896">
      <w:pPr>
        <w:pStyle w:val="ListParagraph"/>
        <w:numPr>
          <w:ilvl w:val="0"/>
          <w:numId w:val="2"/>
        </w:numPr>
        <w:ind w:left="360"/>
        <w:jc w:val="both"/>
      </w:pPr>
      <w:r w:rsidRPr="001E1B1B">
        <w:rPr>
          <w:i/>
          <w:u w:val="single"/>
        </w:rPr>
        <w:t>Analytical</w:t>
      </w:r>
      <w:r w:rsidR="00141896" w:rsidRPr="001E1B1B">
        <w:rPr>
          <w:i/>
          <w:u w:val="single"/>
        </w:rPr>
        <w:t xml:space="preserve"> Skills</w:t>
      </w:r>
      <w:r w:rsidR="00141896" w:rsidRPr="001E1B1B">
        <w:rPr>
          <w:i/>
        </w:rPr>
        <w:t>:</w:t>
      </w:r>
      <w:r w:rsidR="00141896" w:rsidRPr="00B16049">
        <w:t xml:space="preserve"> Problem Solving, Intellectual Curiosity, Critical Thinking</w:t>
      </w:r>
    </w:p>
    <w:p w14:paraId="77A7A043" w14:textId="77777777" w:rsidR="00BA52E3" w:rsidRPr="00B16049" w:rsidRDefault="00BA52E3" w:rsidP="00D31BBA">
      <w:pPr>
        <w:spacing w:after="0"/>
        <w:rPr>
          <w:b/>
          <w:u w:val="single"/>
        </w:rPr>
      </w:pPr>
      <w:r w:rsidRPr="00B16049">
        <w:rPr>
          <w:b/>
          <w:u w:val="single"/>
        </w:rPr>
        <w:t>EDUCATION</w:t>
      </w:r>
    </w:p>
    <w:p w14:paraId="74BC2D76" w14:textId="77777777" w:rsidR="00BA52E3" w:rsidRPr="00B16049" w:rsidRDefault="00BA52E3" w:rsidP="00BA52E3">
      <w:pPr>
        <w:spacing w:after="0"/>
        <w:rPr>
          <w:b/>
        </w:rPr>
      </w:pPr>
      <w:r w:rsidRPr="00B16049">
        <w:rPr>
          <w:b/>
        </w:rPr>
        <w:t>University of North Texas College of Business, Denton, TX</w:t>
      </w:r>
      <w:r w:rsidRPr="00B16049">
        <w:t xml:space="preserve"> </w:t>
      </w:r>
      <w:r w:rsidR="006349E9">
        <w:t xml:space="preserve">| </w:t>
      </w:r>
      <w:r w:rsidRPr="00B16049">
        <w:rPr>
          <w:b/>
        </w:rPr>
        <w:t>De</w:t>
      </w:r>
      <w:r w:rsidR="00D31BBA" w:rsidRPr="00B16049">
        <w:rPr>
          <w:b/>
        </w:rPr>
        <w:t>c</w:t>
      </w:r>
      <w:r w:rsidR="006349E9">
        <w:rPr>
          <w:b/>
        </w:rPr>
        <w:t xml:space="preserve"> </w:t>
      </w:r>
      <w:r w:rsidRPr="00B16049">
        <w:rPr>
          <w:b/>
        </w:rPr>
        <w:t>2016</w:t>
      </w:r>
    </w:p>
    <w:p w14:paraId="72290345" w14:textId="77777777" w:rsidR="00DE367E" w:rsidRPr="00810C5C" w:rsidRDefault="00BA52E3" w:rsidP="00810C5C">
      <w:pPr>
        <w:jc w:val="both"/>
        <w:rPr>
          <w:i/>
        </w:rPr>
      </w:pPr>
      <w:r w:rsidRPr="00E46F44">
        <w:rPr>
          <w:i/>
        </w:rPr>
        <w:t>Bachelor of Business Administration - Business Analytics</w:t>
      </w:r>
    </w:p>
    <w:p w14:paraId="2A6F7490" w14:textId="77777777" w:rsidR="00DE367E" w:rsidRDefault="00DE367E" w:rsidP="00307184">
      <w:pPr>
        <w:spacing w:after="0"/>
        <w:rPr>
          <w:b/>
          <w:u w:val="single"/>
        </w:rPr>
      </w:pPr>
      <w:r w:rsidRPr="00B16049">
        <w:rPr>
          <w:b/>
          <w:u w:val="single"/>
        </w:rPr>
        <w:t>WORK EXPERIENCE</w:t>
      </w:r>
    </w:p>
    <w:p w14:paraId="6397F2F7" w14:textId="77777777" w:rsidR="006A4623" w:rsidRDefault="006A4623" w:rsidP="00307184">
      <w:pPr>
        <w:spacing w:after="0"/>
        <w:rPr>
          <w:b/>
          <w:u w:val="single"/>
        </w:rPr>
      </w:pPr>
    </w:p>
    <w:p w14:paraId="7E69F725" w14:textId="1CC1CD0D" w:rsidR="006A4623" w:rsidRPr="006A4623" w:rsidRDefault="0049791D" w:rsidP="006A4623">
      <w:pPr>
        <w:widowControl w:val="0"/>
        <w:autoSpaceDE w:val="0"/>
        <w:autoSpaceDN w:val="0"/>
        <w:adjustRightInd w:val="0"/>
        <w:spacing w:after="0" w:line="240" w:lineRule="auto"/>
        <w:rPr>
          <w:rFonts w:cs="‡ÕÜÂ˛"/>
          <w:b/>
        </w:rPr>
      </w:pPr>
      <w:r w:rsidRPr="006A4623">
        <w:rPr>
          <w:rFonts w:cs="‡ÕÜÂ˛"/>
          <w:b/>
        </w:rPr>
        <w:t xml:space="preserve">JPMorgan Chase - Plano, TX </w:t>
      </w:r>
      <w:r>
        <w:rPr>
          <w:rFonts w:cs="‡ÕÜÂ˛"/>
          <w:b/>
        </w:rPr>
        <w:t xml:space="preserve">| </w:t>
      </w:r>
      <w:r w:rsidR="006A4623" w:rsidRPr="006A4623">
        <w:rPr>
          <w:rFonts w:cs="‡ÕÜÂ˛"/>
          <w:b/>
        </w:rPr>
        <w:t xml:space="preserve">Financial Analyst I </w:t>
      </w:r>
      <w:bookmarkStart w:id="0" w:name="_GoBack"/>
      <w:bookmarkEnd w:id="0"/>
      <w:r w:rsidR="00B967CE" w:rsidRPr="006A4623">
        <w:rPr>
          <w:rFonts w:cs="‡ÕÜÂ˛"/>
          <w:b/>
        </w:rPr>
        <w:t>| February</w:t>
      </w:r>
      <w:r w:rsidR="006A4623" w:rsidRPr="006A4623">
        <w:rPr>
          <w:rFonts w:cs="‡ÕÜÂ˛"/>
          <w:b/>
        </w:rPr>
        <w:t xml:space="preserve"> 2019 to Present</w:t>
      </w:r>
    </w:p>
    <w:p w14:paraId="423B5362" w14:textId="77777777" w:rsidR="006A4623" w:rsidRPr="006A4623" w:rsidRDefault="006A4623" w:rsidP="006A4623">
      <w:pPr>
        <w:widowControl w:val="0"/>
        <w:autoSpaceDE w:val="0"/>
        <w:autoSpaceDN w:val="0"/>
        <w:adjustRightInd w:val="0"/>
        <w:spacing w:after="0" w:line="240" w:lineRule="auto"/>
        <w:rPr>
          <w:rFonts w:cs="‡ÕÜÂ˛"/>
          <w:color w:val="000000"/>
        </w:rPr>
      </w:pPr>
      <w:r w:rsidRPr="006A4623">
        <w:rPr>
          <w:rFonts w:cs="‡ÕÜÂ˛"/>
          <w:color w:val="000000"/>
        </w:rPr>
        <w:t>• Developed ROI Dashboard to illustrate which analyst brings in the most revenue or flow for an</w:t>
      </w:r>
    </w:p>
    <w:p w14:paraId="78FAA3B3" w14:textId="78617720" w:rsidR="006A4623" w:rsidRPr="006A4623" w:rsidRDefault="006A4623" w:rsidP="006A4623">
      <w:pPr>
        <w:widowControl w:val="0"/>
        <w:autoSpaceDE w:val="0"/>
        <w:autoSpaceDN w:val="0"/>
        <w:adjustRightInd w:val="0"/>
        <w:spacing w:after="0" w:line="240" w:lineRule="auto"/>
        <w:rPr>
          <w:rFonts w:cs="‡ÕÜÂ˛"/>
          <w:color w:val="000000"/>
        </w:rPr>
      </w:pPr>
      <w:r w:rsidRPr="006A4623">
        <w:rPr>
          <w:rFonts w:cs="‡ÕÜÂ˛"/>
          <w:color w:val="000000"/>
        </w:rPr>
        <w:t>Average length of service for Wealth management sector for business, on-going development per</w:t>
      </w:r>
    </w:p>
    <w:p w14:paraId="426706B5" w14:textId="3527BC0D" w:rsidR="006A4623" w:rsidRPr="006A4623" w:rsidRDefault="006A4623" w:rsidP="006A4623">
      <w:pPr>
        <w:widowControl w:val="0"/>
        <w:autoSpaceDE w:val="0"/>
        <w:autoSpaceDN w:val="0"/>
        <w:adjustRightInd w:val="0"/>
        <w:spacing w:after="0" w:line="240" w:lineRule="auto"/>
        <w:rPr>
          <w:rFonts w:cs="‡ÕÜÂ˛"/>
          <w:color w:val="000000"/>
        </w:rPr>
      </w:pPr>
      <w:r w:rsidRPr="006A4623">
        <w:rPr>
          <w:rFonts w:cs="‡ÕÜÂ˛"/>
          <w:color w:val="000000"/>
        </w:rPr>
        <w:t>Business needs.</w:t>
      </w:r>
    </w:p>
    <w:p w14:paraId="05793130" w14:textId="675B3EF6" w:rsidR="006A4623" w:rsidRPr="006A4623" w:rsidRDefault="006A4623" w:rsidP="006A4623">
      <w:pPr>
        <w:widowControl w:val="0"/>
        <w:autoSpaceDE w:val="0"/>
        <w:autoSpaceDN w:val="0"/>
        <w:adjustRightInd w:val="0"/>
        <w:spacing w:after="0" w:line="240" w:lineRule="auto"/>
        <w:rPr>
          <w:rFonts w:cs="‡ÕÜÂ˛"/>
          <w:color w:val="000000"/>
        </w:rPr>
      </w:pPr>
      <w:r w:rsidRPr="006A4623">
        <w:rPr>
          <w:rFonts w:cs="‡ÕÜÂ˛"/>
          <w:color w:val="000000"/>
        </w:rPr>
        <w:t xml:space="preserve">• </w:t>
      </w:r>
      <w:r>
        <w:rPr>
          <w:rFonts w:cs="‡ÕÜÂ˛"/>
          <w:color w:val="000000"/>
        </w:rPr>
        <w:t xml:space="preserve">Consolidate </w:t>
      </w:r>
      <w:r w:rsidRPr="006A4623">
        <w:rPr>
          <w:rFonts w:cs="‡ÕÜÂ˛"/>
          <w:color w:val="000000"/>
        </w:rPr>
        <w:t>manual reports in Excel and formulated process to automate it on Tableau.</w:t>
      </w:r>
    </w:p>
    <w:p w14:paraId="1560B357" w14:textId="77777777" w:rsidR="006A4623" w:rsidRPr="006A4623" w:rsidRDefault="006A4623" w:rsidP="006A4623">
      <w:pPr>
        <w:widowControl w:val="0"/>
        <w:autoSpaceDE w:val="0"/>
        <w:autoSpaceDN w:val="0"/>
        <w:adjustRightInd w:val="0"/>
        <w:spacing w:after="0" w:line="240" w:lineRule="auto"/>
        <w:rPr>
          <w:rFonts w:cs="‡ÕÜÂ˛"/>
          <w:color w:val="000000"/>
        </w:rPr>
      </w:pPr>
      <w:r w:rsidRPr="006A4623">
        <w:rPr>
          <w:rFonts w:cs="‡ÕÜÂ˛"/>
          <w:color w:val="000000"/>
        </w:rPr>
        <w:t>• Facilitated ad-hoc reports for Business leadership. (Headcount &amp; Expense)</w:t>
      </w:r>
    </w:p>
    <w:p w14:paraId="3C615BC4" w14:textId="39CCCD39" w:rsidR="006A4623" w:rsidRPr="006A4623" w:rsidRDefault="006A4623" w:rsidP="006A4623">
      <w:pPr>
        <w:spacing w:after="0"/>
        <w:rPr>
          <w:b/>
          <w:u w:val="single"/>
        </w:rPr>
      </w:pPr>
      <w:r w:rsidRPr="006A4623">
        <w:rPr>
          <w:rFonts w:cs="‡ÕÜÂ˛"/>
          <w:color w:val="000000"/>
        </w:rPr>
        <w:t>• Assisted with reports as requested by management.</w:t>
      </w:r>
    </w:p>
    <w:p w14:paraId="7E0A4DE2" w14:textId="77777777" w:rsidR="006A4623" w:rsidRPr="00B16049" w:rsidRDefault="006A4623" w:rsidP="00307184">
      <w:pPr>
        <w:spacing w:after="0"/>
        <w:rPr>
          <w:b/>
          <w:u w:val="single"/>
        </w:rPr>
      </w:pPr>
    </w:p>
    <w:p w14:paraId="10D793F4" w14:textId="77777777" w:rsidR="00672D17" w:rsidRDefault="00672D17" w:rsidP="00E306DA">
      <w:pPr>
        <w:spacing w:after="0"/>
        <w:rPr>
          <w:b/>
        </w:rPr>
      </w:pPr>
      <w:r w:rsidRPr="00B16049">
        <w:rPr>
          <w:b/>
        </w:rPr>
        <w:t xml:space="preserve">Frito Lay, Plano, TX </w:t>
      </w:r>
      <w:r w:rsidR="006349E9" w:rsidRPr="00F05B18">
        <w:rPr>
          <w:b/>
        </w:rPr>
        <w:t>|</w:t>
      </w:r>
      <w:r w:rsidR="00F05B18" w:rsidRPr="00F05B18">
        <w:rPr>
          <w:b/>
        </w:rPr>
        <w:t xml:space="preserve"> Supply Chain Analyst |</w:t>
      </w:r>
      <w:r w:rsidR="006349E9" w:rsidRPr="00F05B18">
        <w:rPr>
          <w:b/>
        </w:rPr>
        <w:t xml:space="preserve"> </w:t>
      </w:r>
      <w:r w:rsidRPr="00B16049">
        <w:rPr>
          <w:b/>
        </w:rPr>
        <w:t>Aug 2018 – Feb 2019</w:t>
      </w:r>
    </w:p>
    <w:p w14:paraId="160AD5B7" w14:textId="77777777" w:rsidR="00D46D12" w:rsidRDefault="00D46D12" w:rsidP="00326DBF">
      <w:pPr>
        <w:pStyle w:val="ListParagraph"/>
        <w:numPr>
          <w:ilvl w:val="0"/>
          <w:numId w:val="3"/>
        </w:numPr>
        <w:ind w:left="360"/>
      </w:pPr>
      <w:r>
        <w:t>Continuously evaluated optimal shipping lanes to ensure lowest landed costs, evaluated transportation system and technology needs.</w:t>
      </w:r>
    </w:p>
    <w:p w14:paraId="37A371E8" w14:textId="763623DD" w:rsidR="00326DBF" w:rsidRDefault="00326DBF" w:rsidP="00326DBF">
      <w:pPr>
        <w:pStyle w:val="ListParagraph"/>
        <w:numPr>
          <w:ilvl w:val="0"/>
          <w:numId w:val="3"/>
        </w:numPr>
        <w:ind w:left="360"/>
      </w:pPr>
      <w:r>
        <w:t>Generated weekly Finished Goods Lane (FGL), Financial Credit Revenue (FCR), Cube Focus (CF) reports.</w:t>
      </w:r>
    </w:p>
    <w:p w14:paraId="3953B0BD" w14:textId="6A8E52B3" w:rsidR="00DE367E" w:rsidRPr="00B16049" w:rsidRDefault="001379CB" w:rsidP="000F67B0">
      <w:pPr>
        <w:pStyle w:val="ListParagraph"/>
        <w:numPr>
          <w:ilvl w:val="0"/>
          <w:numId w:val="3"/>
        </w:numPr>
        <w:ind w:left="360"/>
      </w:pPr>
      <w:r>
        <w:t>Generated a weekly</w:t>
      </w:r>
      <w:r w:rsidR="00576668">
        <w:t xml:space="preserve"> “Carrier Expense Report” utilizing</w:t>
      </w:r>
      <w:r>
        <w:t xml:space="preserve"> Business Object to </w:t>
      </w:r>
      <w:r w:rsidR="007F3B47">
        <w:t>S</w:t>
      </w:r>
      <w:r w:rsidR="00DE367E" w:rsidRPr="00B16049">
        <w:t>upport</w:t>
      </w:r>
      <w:r>
        <w:t xml:space="preserve"> </w:t>
      </w:r>
      <w:r w:rsidR="00DE367E" w:rsidRPr="00B16049">
        <w:t>Transportation Team</w:t>
      </w:r>
      <w:r w:rsidR="008F20B1">
        <w:t>.</w:t>
      </w:r>
      <w:r w:rsidR="00DE367E" w:rsidRPr="00B16049">
        <w:t xml:space="preserve"> </w:t>
      </w:r>
    </w:p>
    <w:p w14:paraId="5AB005DF" w14:textId="7E308A41" w:rsidR="00DE367E" w:rsidRPr="00B16049" w:rsidRDefault="001379CB" w:rsidP="00430945">
      <w:pPr>
        <w:pStyle w:val="ListParagraph"/>
        <w:numPr>
          <w:ilvl w:val="0"/>
          <w:numId w:val="3"/>
        </w:numPr>
        <w:ind w:left="360"/>
      </w:pPr>
      <w:r>
        <w:t xml:space="preserve">Developed </w:t>
      </w:r>
      <w:r w:rsidR="00326DBF">
        <w:t>“Delivery</w:t>
      </w:r>
      <w:r>
        <w:t xml:space="preserve"> Barometer” and “Cube Checker</w:t>
      </w:r>
      <w:r w:rsidR="00326DBF">
        <w:t xml:space="preserve">” Excel macro </w:t>
      </w:r>
      <w:r w:rsidR="00326DBF" w:rsidRPr="00B16049">
        <w:t>to</w:t>
      </w:r>
      <w:r w:rsidR="00DE367E" w:rsidRPr="00B16049">
        <w:t xml:space="preserve"> </w:t>
      </w:r>
      <w:r w:rsidR="00326DBF">
        <w:t>monitor</w:t>
      </w:r>
      <w:r w:rsidR="00576668">
        <w:t xml:space="preserve"> cube occupancy for each traffic</w:t>
      </w:r>
      <w:r w:rsidR="00DE367E" w:rsidRPr="00B16049">
        <w:t xml:space="preserve"> center.</w:t>
      </w:r>
    </w:p>
    <w:p w14:paraId="63F51BE9" w14:textId="2F3BC035" w:rsidR="0053733D" w:rsidRDefault="00DE367E" w:rsidP="00E13A3C">
      <w:pPr>
        <w:pStyle w:val="ListParagraph"/>
        <w:numPr>
          <w:ilvl w:val="0"/>
          <w:numId w:val="3"/>
        </w:numPr>
        <w:ind w:left="360"/>
      </w:pPr>
      <w:r w:rsidRPr="00B16049">
        <w:t>Provide</w:t>
      </w:r>
      <w:r w:rsidR="00E37DA8">
        <w:t>d</w:t>
      </w:r>
      <w:r w:rsidRPr="00B16049">
        <w:t xml:space="preserve"> analytical </w:t>
      </w:r>
      <w:r w:rsidR="00326DBF">
        <w:t>reports using SAP and Tableau t</w:t>
      </w:r>
      <w:r w:rsidRPr="00B16049">
        <w:t>o both Field &amp; Headquarters teams.</w:t>
      </w:r>
      <w:r w:rsidR="009D0BF7">
        <w:t xml:space="preserve"> </w:t>
      </w:r>
    </w:p>
    <w:p w14:paraId="1861511E" w14:textId="0D96D189" w:rsidR="0053733D" w:rsidRDefault="00FA7B94" w:rsidP="002A7E85">
      <w:pPr>
        <w:pStyle w:val="ListParagraph"/>
        <w:numPr>
          <w:ilvl w:val="0"/>
          <w:numId w:val="3"/>
        </w:numPr>
        <w:ind w:left="360"/>
      </w:pPr>
      <w:r>
        <w:t>Overs</w:t>
      </w:r>
      <w:r w:rsidR="0053733D">
        <w:t>aw</w:t>
      </w:r>
      <w:r w:rsidR="003E64BE">
        <w:t xml:space="preserve"> </w:t>
      </w:r>
      <w:r>
        <w:t>the preparation of budgetary and management reports</w:t>
      </w:r>
      <w:r w:rsidR="0053733D">
        <w:t xml:space="preserve">, </w:t>
      </w:r>
      <w:r>
        <w:t>and evaluation of performance and workload measures</w:t>
      </w:r>
      <w:r w:rsidR="002D7B41">
        <w:t xml:space="preserve"> to provide management with expenditure data, trends, and recommendations.</w:t>
      </w:r>
    </w:p>
    <w:p w14:paraId="3DBAD8BD" w14:textId="24274273" w:rsidR="00FA7B94" w:rsidRDefault="00FA7B94" w:rsidP="005B56C9">
      <w:pPr>
        <w:pStyle w:val="ListParagraph"/>
        <w:numPr>
          <w:ilvl w:val="0"/>
          <w:numId w:val="3"/>
        </w:numPr>
        <w:ind w:left="360"/>
      </w:pPr>
      <w:r>
        <w:t>Ensure</w:t>
      </w:r>
      <w:r w:rsidR="0053733D">
        <w:t>d</w:t>
      </w:r>
      <w:r>
        <w:t xml:space="preserve"> accuracy and timeliness of submission of the strategic plan</w:t>
      </w:r>
      <w:r w:rsidR="0053733D">
        <w:t xml:space="preserve">, </w:t>
      </w:r>
      <w:r>
        <w:t>coordination of budgeting procedures, preparation, and reporting.</w:t>
      </w:r>
      <w:r w:rsidR="0053733D">
        <w:t xml:space="preserve"> </w:t>
      </w:r>
    </w:p>
    <w:p w14:paraId="3A33221A" w14:textId="77777777" w:rsidR="009407FA" w:rsidRDefault="009407FA" w:rsidP="008F4B92">
      <w:pPr>
        <w:spacing w:after="0"/>
        <w:rPr>
          <w:b/>
        </w:rPr>
      </w:pPr>
      <w:r w:rsidRPr="00B16049">
        <w:rPr>
          <w:b/>
        </w:rPr>
        <w:t>PepsiCo, Plano, TX</w:t>
      </w:r>
      <w:r w:rsidR="006349E9">
        <w:rPr>
          <w:b/>
        </w:rPr>
        <w:t xml:space="preserve"> | </w:t>
      </w:r>
      <w:r w:rsidR="00F05B18" w:rsidRPr="00F05B18">
        <w:rPr>
          <w:b/>
        </w:rPr>
        <w:t>Business Intelligence Analyst |</w:t>
      </w:r>
      <w:r w:rsidR="00F05B18">
        <w:rPr>
          <w:b/>
        </w:rPr>
        <w:t xml:space="preserve"> </w:t>
      </w:r>
      <w:r w:rsidRPr="00B16049">
        <w:rPr>
          <w:b/>
        </w:rPr>
        <w:t>Mar 2016</w:t>
      </w:r>
      <w:r>
        <w:rPr>
          <w:b/>
        </w:rPr>
        <w:t xml:space="preserve"> – </w:t>
      </w:r>
      <w:r w:rsidRPr="00B16049">
        <w:rPr>
          <w:b/>
        </w:rPr>
        <w:t>July</w:t>
      </w:r>
      <w:r>
        <w:rPr>
          <w:b/>
        </w:rPr>
        <w:t xml:space="preserve"> </w:t>
      </w:r>
      <w:r w:rsidRPr="00B16049">
        <w:rPr>
          <w:b/>
        </w:rPr>
        <w:t>2018</w:t>
      </w:r>
    </w:p>
    <w:p w14:paraId="51F1C139" w14:textId="6F51D1EF" w:rsidR="00D332F9" w:rsidRDefault="00DE367E" w:rsidP="00D332F9">
      <w:pPr>
        <w:pStyle w:val="ListParagraph"/>
        <w:numPr>
          <w:ilvl w:val="0"/>
          <w:numId w:val="3"/>
        </w:numPr>
        <w:ind w:left="360"/>
      </w:pPr>
      <w:r w:rsidRPr="00B16049">
        <w:t xml:space="preserve">Developed more than 50 dashboards with Tableau </w:t>
      </w:r>
      <w:r w:rsidR="00576668">
        <w:t>Desktop for various team within</w:t>
      </w:r>
      <w:r w:rsidRPr="00B16049">
        <w:t xml:space="preserve"> PepsiCo.</w:t>
      </w:r>
      <w:r w:rsidR="00D332F9" w:rsidRPr="00D332F9">
        <w:t xml:space="preserve"> </w:t>
      </w:r>
    </w:p>
    <w:p w14:paraId="39C199FB" w14:textId="127C649F" w:rsidR="00DE367E" w:rsidRDefault="00D332F9" w:rsidP="00D332F9">
      <w:pPr>
        <w:pStyle w:val="ListParagraph"/>
        <w:numPr>
          <w:ilvl w:val="0"/>
          <w:numId w:val="4"/>
        </w:numPr>
        <w:ind w:left="360"/>
      </w:pPr>
      <w:r>
        <w:t>Analyzed, interpreted data, identified issues/opportunities and implemented solutions.</w:t>
      </w:r>
      <w:r w:rsidR="0074599D">
        <w:t xml:space="preserve"> </w:t>
      </w:r>
    </w:p>
    <w:p w14:paraId="22499031" w14:textId="77777777" w:rsidR="00E13A3C" w:rsidRDefault="00BE29E9" w:rsidP="00E13A3C">
      <w:pPr>
        <w:pStyle w:val="ListParagraph"/>
        <w:numPr>
          <w:ilvl w:val="0"/>
          <w:numId w:val="3"/>
        </w:numPr>
        <w:ind w:left="360"/>
      </w:pPr>
      <w:r>
        <w:t xml:space="preserve">Worked as Tableau Server Admin, managed security, access, server issues. </w:t>
      </w:r>
    </w:p>
    <w:p w14:paraId="533D079A" w14:textId="7B2D6098" w:rsidR="00BE29E9" w:rsidRDefault="00E13A3C" w:rsidP="00E13A3C">
      <w:pPr>
        <w:pStyle w:val="ListParagraph"/>
        <w:numPr>
          <w:ilvl w:val="0"/>
          <w:numId w:val="4"/>
        </w:numPr>
        <w:ind w:left="360"/>
      </w:pPr>
      <w:r w:rsidRPr="00B16049">
        <w:t>Worked with cross functional users to design and develop new features.</w:t>
      </w:r>
    </w:p>
    <w:p w14:paraId="67597B7B" w14:textId="728A6258" w:rsidR="00DE367E" w:rsidRPr="00B16049" w:rsidRDefault="00BE29E9" w:rsidP="00DE367E">
      <w:pPr>
        <w:pStyle w:val="ListParagraph"/>
        <w:numPr>
          <w:ilvl w:val="0"/>
          <w:numId w:val="4"/>
        </w:numPr>
        <w:ind w:left="360"/>
      </w:pPr>
      <w:r>
        <w:t>Acted as an In-charge for Support team.</w:t>
      </w:r>
      <w:r w:rsidR="00665F43">
        <w:t xml:space="preserve"> </w:t>
      </w:r>
      <w:r w:rsidR="00DE367E" w:rsidRPr="00B16049">
        <w:t xml:space="preserve">Resolved </w:t>
      </w:r>
      <w:r w:rsidR="00127B42" w:rsidRPr="00B16049">
        <w:t xml:space="preserve">Tableau Server or dashboard </w:t>
      </w:r>
      <w:r w:rsidR="00127B42">
        <w:t>issues</w:t>
      </w:r>
      <w:r w:rsidR="00DE367E" w:rsidRPr="00B16049">
        <w:t xml:space="preserve"> for Business users on time before it breached SLA </w:t>
      </w:r>
      <w:r w:rsidR="00127B42">
        <w:t>.</w:t>
      </w:r>
    </w:p>
    <w:p w14:paraId="6EE30408" w14:textId="77777777" w:rsidR="008F4B92" w:rsidRPr="00B16049" w:rsidRDefault="00FB21DD" w:rsidP="008F4B92">
      <w:pPr>
        <w:spacing w:after="0"/>
        <w:rPr>
          <w:b/>
        </w:rPr>
      </w:pPr>
      <w:r w:rsidRPr="00B16049">
        <w:rPr>
          <w:b/>
        </w:rPr>
        <w:t>Virginia Cook Realtors, Plano, TX</w:t>
      </w:r>
      <w:r w:rsidR="00DF334F">
        <w:rPr>
          <w:b/>
        </w:rPr>
        <w:t xml:space="preserve"> </w:t>
      </w:r>
      <w:r w:rsidR="00DF334F" w:rsidRPr="001D1C83">
        <w:rPr>
          <w:b/>
        </w:rPr>
        <w:t>|</w:t>
      </w:r>
      <w:r w:rsidR="001D1C83" w:rsidRPr="001D1C83">
        <w:rPr>
          <w:b/>
        </w:rPr>
        <w:t xml:space="preserve"> Intern | </w:t>
      </w:r>
      <w:r w:rsidR="008F4B92" w:rsidRPr="00B16049">
        <w:rPr>
          <w:b/>
        </w:rPr>
        <w:t>Mar 2013-Apr 2013</w:t>
      </w:r>
    </w:p>
    <w:p w14:paraId="4562F0CF" w14:textId="77777777" w:rsidR="00767BCA" w:rsidRDefault="00DE367E" w:rsidP="00DE367E">
      <w:pPr>
        <w:pStyle w:val="ListParagraph"/>
        <w:numPr>
          <w:ilvl w:val="0"/>
          <w:numId w:val="5"/>
        </w:numPr>
        <w:ind w:left="360"/>
      </w:pPr>
      <w:r w:rsidRPr="00B16049">
        <w:t xml:space="preserve">Prepared quotes related to real estate commissions and other charges. </w:t>
      </w:r>
    </w:p>
    <w:p w14:paraId="13F978AB" w14:textId="77777777" w:rsidR="00767BCA" w:rsidRDefault="00DE367E" w:rsidP="00DE367E">
      <w:pPr>
        <w:pStyle w:val="ListParagraph"/>
        <w:numPr>
          <w:ilvl w:val="0"/>
          <w:numId w:val="5"/>
        </w:numPr>
        <w:ind w:left="360"/>
      </w:pPr>
      <w:r w:rsidRPr="00B16049">
        <w:t xml:space="preserve">Provided rental property </w:t>
      </w:r>
      <w:r w:rsidR="00CD4613" w:rsidRPr="00B16049">
        <w:t>m</w:t>
      </w:r>
      <w:r w:rsidRPr="00B16049">
        <w:t>anagement</w:t>
      </w:r>
      <w:r w:rsidR="008F4B92" w:rsidRPr="00B16049">
        <w:t xml:space="preserve"> </w:t>
      </w:r>
      <w:r w:rsidRPr="00B16049">
        <w:t xml:space="preserve">and accounting support. </w:t>
      </w:r>
    </w:p>
    <w:p w14:paraId="161EABC2" w14:textId="6496F7E2" w:rsidR="00DE367E" w:rsidRPr="00B16049" w:rsidRDefault="00DE367E" w:rsidP="00DE367E">
      <w:pPr>
        <w:pStyle w:val="ListParagraph"/>
        <w:numPr>
          <w:ilvl w:val="0"/>
          <w:numId w:val="5"/>
        </w:numPr>
        <w:ind w:left="360"/>
      </w:pPr>
      <w:r w:rsidRPr="00B16049">
        <w:lastRenderedPageBreak/>
        <w:t>Administered MLS listing database.</w:t>
      </w:r>
    </w:p>
    <w:p w14:paraId="31AFE6E7" w14:textId="77777777" w:rsidR="00DE367E" w:rsidRPr="00B16049" w:rsidRDefault="00DE367E" w:rsidP="008F4B92">
      <w:pPr>
        <w:spacing w:after="0"/>
        <w:rPr>
          <w:b/>
          <w:u w:val="single"/>
        </w:rPr>
      </w:pPr>
      <w:r w:rsidRPr="00B16049">
        <w:rPr>
          <w:b/>
          <w:u w:val="single"/>
        </w:rPr>
        <w:t>VOLUNTARY WORK</w:t>
      </w:r>
    </w:p>
    <w:p w14:paraId="4439F2F3" w14:textId="77777777" w:rsidR="00DE367E" w:rsidRPr="00B16049" w:rsidRDefault="00DE367E" w:rsidP="00604D53">
      <w:r w:rsidRPr="00B16049">
        <w:rPr>
          <w:b/>
        </w:rPr>
        <w:t xml:space="preserve">UNT Professional Leadership Program </w:t>
      </w:r>
      <w:r w:rsidR="003D4730" w:rsidRPr="00B16049">
        <w:rPr>
          <w:b/>
        </w:rPr>
        <w:t xml:space="preserve">- </w:t>
      </w:r>
      <w:r w:rsidRPr="00B16049">
        <w:t>Completed a year-long leadership development and networking pro</w:t>
      </w:r>
      <w:r w:rsidR="008F4B92" w:rsidRPr="00B16049">
        <w:t>g</w:t>
      </w:r>
      <w:r w:rsidRPr="00B16049">
        <w:t>ram</w:t>
      </w:r>
      <w:r w:rsidR="008F4B92" w:rsidRPr="00B16049">
        <w:t xml:space="preserve"> </w:t>
      </w:r>
      <w:r w:rsidRPr="00B16049">
        <w:t>North Texas Food Bank - Helped with preparation and distribution of 500 care packages for the people in need.</w:t>
      </w:r>
    </w:p>
    <w:p w14:paraId="7E2A359B" w14:textId="77777777" w:rsidR="00DE367E" w:rsidRPr="00B16049" w:rsidRDefault="00DE367E" w:rsidP="006D49AD">
      <w:pPr>
        <w:spacing w:after="0"/>
      </w:pPr>
      <w:r w:rsidRPr="00B16049">
        <w:rPr>
          <w:b/>
        </w:rPr>
        <w:t>Dallas Women</w:t>
      </w:r>
      <w:r w:rsidR="008F4B92" w:rsidRPr="00B16049">
        <w:rPr>
          <w:b/>
        </w:rPr>
        <w:t>’</w:t>
      </w:r>
      <w:r w:rsidRPr="00B16049">
        <w:rPr>
          <w:b/>
        </w:rPr>
        <w:t>s Forum</w:t>
      </w:r>
      <w:r w:rsidR="003D4730" w:rsidRPr="00B16049">
        <w:rPr>
          <w:b/>
        </w:rPr>
        <w:t xml:space="preserve"> - </w:t>
      </w:r>
      <w:r w:rsidRPr="00B16049">
        <w:t>Planned fundraising events and Helped raise money for Cooks Children and for the</w:t>
      </w:r>
      <w:r w:rsidR="008F4B92" w:rsidRPr="00B16049">
        <w:t xml:space="preserve"> </w:t>
      </w:r>
      <w:r w:rsidRPr="00B16049">
        <w:t>provision of musical instruments for local children</w:t>
      </w:r>
      <w:r w:rsidR="006D49AD" w:rsidRPr="00B16049">
        <w:t>.</w:t>
      </w:r>
    </w:p>
    <w:sectPr w:rsidR="00DE367E" w:rsidRPr="00B16049" w:rsidSect="00362A52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D697EF0" w14:textId="77777777" w:rsidR="00C6532D" w:rsidRDefault="00C6532D" w:rsidP="00D46D12">
      <w:pPr>
        <w:spacing w:after="0" w:line="240" w:lineRule="auto"/>
      </w:pPr>
      <w:r>
        <w:separator/>
      </w:r>
    </w:p>
  </w:endnote>
  <w:endnote w:type="continuationSeparator" w:id="0">
    <w:p w14:paraId="6525AAAC" w14:textId="77777777" w:rsidR="00C6532D" w:rsidRDefault="00C6532D" w:rsidP="00D46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altName w:val="Times New Roman Bold"/>
    <w:charset w:val="00"/>
    <w:family w:val="swiss"/>
    <w:pitch w:val="variable"/>
    <w:sig w:usb0="E4002EFF" w:usb1="C000E47F" w:usb2="00000009" w:usb3="00000000" w:csb0="000001FF" w:csb1="00000000"/>
  </w:font>
  <w:font w:name="‡ÕÜÂ˛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6065E6C" w14:textId="77777777" w:rsidR="00C6532D" w:rsidRDefault="00C6532D" w:rsidP="00D46D12">
      <w:pPr>
        <w:spacing w:after="0" w:line="240" w:lineRule="auto"/>
      </w:pPr>
      <w:r>
        <w:separator/>
      </w:r>
    </w:p>
  </w:footnote>
  <w:footnote w:type="continuationSeparator" w:id="0">
    <w:p w14:paraId="02919203" w14:textId="77777777" w:rsidR="00C6532D" w:rsidRDefault="00C6532D" w:rsidP="00D46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C50207"/>
    <w:multiLevelType w:val="hybridMultilevel"/>
    <w:tmpl w:val="F1747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223DA3"/>
    <w:multiLevelType w:val="hybridMultilevel"/>
    <w:tmpl w:val="F7204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E432B3"/>
    <w:multiLevelType w:val="hybridMultilevel"/>
    <w:tmpl w:val="48BE3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1E61147"/>
    <w:multiLevelType w:val="hybridMultilevel"/>
    <w:tmpl w:val="226E5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8DE3D61"/>
    <w:multiLevelType w:val="hybridMultilevel"/>
    <w:tmpl w:val="00DC5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DA2MDM2Mzc2MDFV0lEKTi0uzszPAykwrAUAYYVL5ywAAAA="/>
  </w:docVars>
  <w:rsids>
    <w:rsidRoot w:val="0011049F"/>
    <w:rsid w:val="000268DA"/>
    <w:rsid w:val="00030B2C"/>
    <w:rsid w:val="00057E6D"/>
    <w:rsid w:val="000608F8"/>
    <w:rsid w:val="00067679"/>
    <w:rsid w:val="00073311"/>
    <w:rsid w:val="000F67B0"/>
    <w:rsid w:val="0011049F"/>
    <w:rsid w:val="00127B42"/>
    <w:rsid w:val="001379CB"/>
    <w:rsid w:val="00141896"/>
    <w:rsid w:val="001509F1"/>
    <w:rsid w:val="0019647F"/>
    <w:rsid w:val="001A19C9"/>
    <w:rsid w:val="001B6BAB"/>
    <w:rsid w:val="001C17EB"/>
    <w:rsid w:val="001C51CE"/>
    <w:rsid w:val="001C531E"/>
    <w:rsid w:val="001D1C83"/>
    <w:rsid w:val="001D5D49"/>
    <w:rsid w:val="001E1B1B"/>
    <w:rsid w:val="00200E79"/>
    <w:rsid w:val="0027092F"/>
    <w:rsid w:val="00296A6A"/>
    <w:rsid w:val="002A7E85"/>
    <w:rsid w:val="002B5990"/>
    <w:rsid w:val="002D7B41"/>
    <w:rsid w:val="00307184"/>
    <w:rsid w:val="00326DBF"/>
    <w:rsid w:val="00361C6B"/>
    <w:rsid w:val="00362A52"/>
    <w:rsid w:val="003D1196"/>
    <w:rsid w:val="003D4730"/>
    <w:rsid w:val="003E64BE"/>
    <w:rsid w:val="004132A8"/>
    <w:rsid w:val="00430945"/>
    <w:rsid w:val="00464EAA"/>
    <w:rsid w:val="0049791D"/>
    <w:rsid w:val="00522920"/>
    <w:rsid w:val="00526831"/>
    <w:rsid w:val="0053733D"/>
    <w:rsid w:val="00576668"/>
    <w:rsid w:val="0058190E"/>
    <w:rsid w:val="005B56C9"/>
    <w:rsid w:val="005C6EEB"/>
    <w:rsid w:val="005D10BC"/>
    <w:rsid w:val="005E0E73"/>
    <w:rsid w:val="005E2AB8"/>
    <w:rsid w:val="00604D53"/>
    <w:rsid w:val="006167A2"/>
    <w:rsid w:val="006349E9"/>
    <w:rsid w:val="00635479"/>
    <w:rsid w:val="00637F4A"/>
    <w:rsid w:val="00665F43"/>
    <w:rsid w:val="00672D17"/>
    <w:rsid w:val="006A1340"/>
    <w:rsid w:val="006A4623"/>
    <w:rsid w:val="006B0E5E"/>
    <w:rsid w:val="006D49AD"/>
    <w:rsid w:val="00741728"/>
    <w:rsid w:val="0074599D"/>
    <w:rsid w:val="00767BCA"/>
    <w:rsid w:val="007762B3"/>
    <w:rsid w:val="00777893"/>
    <w:rsid w:val="0078171C"/>
    <w:rsid w:val="007C0EC5"/>
    <w:rsid w:val="007F3B47"/>
    <w:rsid w:val="00803211"/>
    <w:rsid w:val="00810C5C"/>
    <w:rsid w:val="0087495F"/>
    <w:rsid w:val="008A1D5F"/>
    <w:rsid w:val="008C198C"/>
    <w:rsid w:val="008F20B1"/>
    <w:rsid w:val="008F4B92"/>
    <w:rsid w:val="009407FA"/>
    <w:rsid w:val="009C0074"/>
    <w:rsid w:val="009D0BF7"/>
    <w:rsid w:val="00A26C50"/>
    <w:rsid w:val="00A905F2"/>
    <w:rsid w:val="00AA0B1F"/>
    <w:rsid w:val="00AA6D22"/>
    <w:rsid w:val="00AC0021"/>
    <w:rsid w:val="00AE50FA"/>
    <w:rsid w:val="00AF563B"/>
    <w:rsid w:val="00B16049"/>
    <w:rsid w:val="00B36C21"/>
    <w:rsid w:val="00B6051F"/>
    <w:rsid w:val="00B967CE"/>
    <w:rsid w:val="00BA52E3"/>
    <w:rsid w:val="00BE29E9"/>
    <w:rsid w:val="00C17DD4"/>
    <w:rsid w:val="00C60F7F"/>
    <w:rsid w:val="00C6532D"/>
    <w:rsid w:val="00CB1597"/>
    <w:rsid w:val="00CD4613"/>
    <w:rsid w:val="00CE5F1A"/>
    <w:rsid w:val="00D31BBA"/>
    <w:rsid w:val="00D332F9"/>
    <w:rsid w:val="00D3784C"/>
    <w:rsid w:val="00D46D12"/>
    <w:rsid w:val="00D87C3C"/>
    <w:rsid w:val="00D92325"/>
    <w:rsid w:val="00D93026"/>
    <w:rsid w:val="00D93F8E"/>
    <w:rsid w:val="00D95B4F"/>
    <w:rsid w:val="00DE367E"/>
    <w:rsid w:val="00DF334F"/>
    <w:rsid w:val="00DF471B"/>
    <w:rsid w:val="00E13A3C"/>
    <w:rsid w:val="00E306DA"/>
    <w:rsid w:val="00E35818"/>
    <w:rsid w:val="00E36B8F"/>
    <w:rsid w:val="00E37DA8"/>
    <w:rsid w:val="00E46F44"/>
    <w:rsid w:val="00E542DD"/>
    <w:rsid w:val="00E84C02"/>
    <w:rsid w:val="00ED4074"/>
    <w:rsid w:val="00EE630C"/>
    <w:rsid w:val="00F05B18"/>
    <w:rsid w:val="00F401B7"/>
    <w:rsid w:val="00F4464A"/>
    <w:rsid w:val="00F47AAA"/>
    <w:rsid w:val="00F51966"/>
    <w:rsid w:val="00F82265"/>
    <w:rsid w:val="00FA7B94"/>
    <w:rsid w:val="00FB21DD"/>
    <w:rsid w:val="00FB29F1"/>
    <w:rsid w:val="00FD47A3"/>
    <w:rsid w:val="00FE12C3"/>
    <w:rsid w:val="00FE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AE245A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049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04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67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79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C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6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D12"/>
  </w:style>
  <w:style w:type="paragraph" w:styleId="Footer">
    <w:name w:val="footer"/>
    <w:basedOn w:val="Normal"/>
    <w:link w:val="FooterChar"/>
    <w:uiPriority w:val="99"/>
    <w:unhideWhenUsed/>
    <w:rsid w:val="00D46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D12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1049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104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67A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379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379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379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79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79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379C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9C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6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6D12"/>
  </w:style>
  <w:style w:type="paragraph" w:styleId="Footer">
    <w:name w:val="footer"/>
    <w:basedOn w:val="Normal"/>
    <w:link w:val="FooterChar"/>
    <w:uiPriority w:val="99"/>
    <w:unhideWhenUsed/>
    <w:rsid w:val="00D46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6D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hyperlink" Target="mailto:WahidaSrizani@my.unt.edu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TURABIAN.XSL" StyleName="Turabian"/>
</file>

<file path=customXml/itemProps1.xml><?xml version="1.0" encoding="utf-8"?>
<ds:datastoreItem xmlns:ds="http://schemas.openxmlformats.org/officeDocument/2006/customXml" ds:itemID="{0B9E9B4A-E558-CC48-9588-960E00A095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90</Words>
  <Characters>2795</Characters>
  <Application>Microsoft Macintosh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Bhargav Kongari</dc:creator>
  <cp:keywords/>
  <dc:description/>
  <cp:lastModifiedBy>Wahida Srizani</cp:lastModifiedBy>
  <cp:revision>4</cp:revision>
  <dcterms:created xsi:type="dcterms:W3CDTF">2020-09-29T20:09:00Z</dcterms:created>
  <dcterms:modified xsi:type="dcterms:W3CDTF">2020-09-29T20:10:00Z</dcterms:modified>
</cp:coreProperties>
</file>